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Mohammed</w:t>
      </w:r>
      <w:r>
        <w:t xml:space="preserve"> </w:t>
      </w:r>
      <w:r>
        <w:t xml:space="preserve">Abdul</w:t>
      </w:r>
      <w:r>
        <w:t xml:space="preserve"> </w:t>
      </w:r>
      <w:r>
        <w:t xml:space="preserve">Bari</w:t>
      </w:r>
    </w:p>
    <w:p>
      <w:pPr>
        <w:pStyle w:val="Date"/>
      </w:pPr>
      <w:r>
        <w:t xml:space="preserve">2022-06-24</w:t>
      </w:r>
    </w:p>
    <w:bookmarkStart w:id="32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CommentTok"/>
        </w:rPr>
        <w:t xml:space="preserve">#reading data from github repository</w:t>
      </w:r>
      <w:r>
        <w:br/>
      </w:r>
      <w:r>
        <w:rPr>
          <w:rStyle w:val="NormalTok"/>
        </w:rPr>
        <w:t xml:space="preserve">rea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fivethirtyeight/police-settlements/main/atlanta_ga/final/atlanta_edited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showing Number of police misconduct incidence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_calendar_year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Number of incidences per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"Number of inciden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im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markdown_files/figure-docx/histogram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visualization showing the Number of police misconduct incidences per yea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endar_year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_calendar_yea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police misconduct incidences per y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"year of incid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Number of inciden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markdown_files/figure-docx/scatter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 showing relationship between amount of money demanded to compensate police misconduct victims and amount awarded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a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ount_awarde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a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ount_demande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 awar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 deman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 awarded vs amount demand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markdown_files/figure-docx/scatterplot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: Number of police misconduct incidences per year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_calendar_yea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endar_yea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police misconduct incidences per y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"year of incid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Number of inciden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markdown_files/figure-docx/barchar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</dc:title>
  <dc:creator>Mohammed Abdul Bari</dc:creator>
  <cp:keywords/>
  <dcterms:created xsi:type="dcterms:W3CDTF">2022-06-24T14:30:06Z</dcterms:created>
  <dcterms:modified xsi:type="dcterms:W3CDTF">2022-06-24T14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4</vt:lpwstr>
  </property>
  <property fmtid="{D5CDD505-2E9C-101B-9397-08002B2CF9AE}" pid="3" name="output">
    <vt:lpwstr>word_document</vt:lpwstr>
  </property>
</Properties>
</file>